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C61F2" w14:textId="77777777" w:rsidR="00B5263D" w:rsidRDefault="005A46F2">
      <w:pPr>
        <w:pStyle w:val="a4"/>
      </w:pPr>
      <w:r>
        <w:t>Лабораторная работа №8</w:t>
      </w:r>
    </w:p>
    <w:p w14:paraId="47464F84" w14:textId="5D581001" w:rsidR="00B5263D" w:rsidRPr="00E62AFF" w:rsidRDefault="00E62AFF">
      <w:pPr>
        <w:pStyle w:val="Author"/>
      </w:pPr>
      <w:r>
        <w:t>Сулицкий Богдан Романович</w:t>
      </w:r>
    </w:p>
    <w:p w14:paraId="6F65432E" w14:textId="77777777" w:rsidR="00B5263D" w:rsidRDefault="005A46F2">
      <w:pPr>
        <w:pStyle w:val="1"/>
      </w:pPr>
      <w:bookmarkStart w:id="0" w:name="цель-работы"/>
      <w:r>
        <w:t>Цель работы</w:t>
      </w:r>
    </w:p>
    <w:p w14:paraId="1ACF3FD0" w14:textId="77777777" w:rsidR="00B5263D" w:rsidRDefault="005A46F2">
      <w:pPr>
        <w:pStyle w:val="FirstParagraph"/>
      </w:pPr>
      <w:r>
        <w:t xml:space="preserve">Освоение основных возможностей командной оболочки Midnight Commander. </w:t>
      </w:r>
      <w:r>
        <w:t>Приобретение навыков практической работы по просмотру каталогов и файлов; ма- нипуляций с ними.</w:t>
      </w:r>
    </w:p>
    <w:p w14:paraId="1BCFCB08" w14:textId="77777777" w:rsidR="00B5263D" w:rsidRDefault="005A46F2">
      <w:pPr>
        <w:pStyle w:val="2"/>
      </w:pPr>
      <w:bookmarkStart w:id="1" w:name="задание-по-mc"/>
      <w:r>
        <w:t>1. Задание по mc</w:t>
      </w:r>
    </w:p>
    <w:p w14:paraId="0DACBBCA" w14:textId="77777777" w:rsidR="00B5263D" w:rsidRDefault="005A46F2">
      <w:pPr>
        <w:pStyle w:val="3"/>
      </w:pPr>
      <w:bookmarkStart w:id="2" w:name="X54d0ce89608994fede5e026144128c34cefb060"/>
      <w:r>
        <w:t>1. Изучил информацию о mc, вызвав в командной строке man mc.</w:t>
      </w:r>
    </w:p>
    <w:p w14:paraId="36ACEB9B" w14:textId="27880EFE" w:rsidR="00B5263D" w:rsidRDefault="00B5263D">
      <w:pPr>
        <w:pStyle w:val="CaptionedFigure"/>
      </w:pPr>
      <w:bookmarkStart w:id="3" w:name="_GoBack"/>
      <w:bookmarkEnd w:id="3"/>
    </w:p>
    <w:p w14:paraId="22D76E21" w14:textId="77777777" w:rsidR="00B5263D" w:rsidRDefault="005A46F2">
      <w:pPr>
        <w:pStyle w:val="ImageCaption"/>
      </w:pPr>
      <w:r>
        <w:t>вызов команды man mc</w:t>
      </w:r>
    </w:p>
    <w:p w14:paraId="3DA8B324" w14:textId="77777777" w:rsidR="00B5263D" w:rsidRDefault="005A46F2">
      <w:pPr>
        <w:pStyle w:val="3"/>
      </w:pPr>
      <w:bookmarkStart w:id="4" w:name="Xe56caf850d8a92afc0f613c7297c74840b90d7f"/>
      <w:bookmarkEnd w:id="2"/>
      <w:r>
        <w:lastRenderedPageBreak/>
        <w:t xml:space="preserve">2. Запустил из командной строки mc, изучил его структуру и </w:t>
      </w:r>
      <w:r>
        <w:t>меню.</w:t>
      </w:r>
    </w:p>
    <w:p w14:paraId="0BED4D0A" w14:textId="77777777" w:rsidR="00B5263D" w:rsidRDefault="005A46F2">
      <w:pPr>
        <w:pStyle w:val="CaptionedFigure"/>
      </w:pPr>
      <w:r>
        <w:rPr>
          <w:noProof/>
        </w:rPr>
        <w:drawing>
          <wp:inline distT="0" distB="0" distL="0" distR="0" wp14:anchorId="51D4B3EB" wp14:editId="680711FD">
            <wp:extent cx="5334000" cy="5616284"/>
            <wp:effectExtent l="0" t="0" r="0" b="0"/>
            <wp:docPr id="2" name="Picture" descr="Структура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0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12DC2" w14:textId="77777777" w:rsidR="00B5263D" w:rsidRDefault="005A46F2">
      <w:pPr>
        <w:pStyle w:val="ImageCaption"/>
      </w:pPr>
      <w:r>
        <w:t>Структура mc</w:t>
      </w:r>
    </w:p>
    <w:p w14:paraId="0D353D01" w14:textId="77777777" w:rsidR="00B5263D" w:rsidRDefault="005A46F2">
      <w:pPr>
        <w:pStyle w:val="3"/>
      </w:pPr>
      <w:bookmarkStart w:id="5" w:name="X73d508f7494560fad6429808610092e8bbe9594"/>
      <w:bookmarkEnd w:id="4"/>
      <w:r>
        <w:t>3. Выполнил несколько операций в mc, используя управляющие клавиши.</w:t>
      </w:r>
    </w:p>
    <w:p w14:paraId="4E71F474" w14:textId="166AD633" w:rsidR="00B5263D" w:rsidRDefault="00B5263D">
      <w:pPr>
        <w:pStyle w:val="CaptionedFigure"/>
      </w:pPr>
    </w:p>
    <w:p w14:paraId="04BBDC9D" w14:textId="77777777" w:rsidR="00B5263D" w:rsidRDefault="005A46F2">
      <w:pPr>
        <w:pStyle w:val="ImageCaption"/>
      </w:pPr>
      <w:r>
        <w:t>выполнение операции</w:t>
      </w:r>
    </w:p>
    <w:p w14:paraId="360B17AD" w14:textId="77777777" w:rsidR="00B5263D" w:rsidRDefault="005A46F2">
      <w:pPr>
        <w:pStyle w:val="a0"/>
      </w:pPr>
      <w:r>
        <w:t>Копирование.</w:t>
      </w:r>
    </w:p>
    <w:p w14:paraId="62981ADE" w14:textId="77777777" w:rsidR="00B5263D" w:rsidRDefault="005A46F2">
      <w:pPr>
        <w:pStyle w:val="CaptionedFigure"/>
      </w:pPr>
      <w:r>
        <w:rPr>
          <w:noProof/>
        </w:rPr>
        <w:lastRenderedPageBreak/>
        <w:drawing>
          <wp:inline distT="0" distB="0" distL="0" distR="0" wp14:anchorId="53FEE3F9" wp14:editId="747CB8E5">
            <wp:extent cx="5334000" cy="5258628"/>
            <wp:effectExtent l="0" t="0" r="0" b="0"/>
            <wp:docPr id="4" name="Picture" descr="выполнение 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0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B9A62" w14:textId="77777777" w:rsidR="00B5263D" w:rsidRDefault="005A46F2">
      <w:pPr>
        <w:pStyle w:val="ImageCaption"/>
      </w:pPr>
      <w:r>
        <w:t>выполнение операции</w:t>
      </w:r>
    </w:p>
    <w:p w14:paraId="6F6E4C02" w14:textId="77777777" w:rsidR="00B5263D" w:rsidRDefault="005A46F2">
      <w:pPr>
        <w:pStyle w:val="a0"/>
      </w:pPr>
      <w:r>
        <w:t>Просмотр/изменение прав.</w:t>
      </w:r>
    </w:p>
    <w:p w14:paraId="7566E196" w14:textId="77777777" w:rsidR="00B5263D" w:rsidRDefault="005A46F2">
      <w:pPr>
        <w:pStyle w:val="CaptionedFigure"/>
      </w:pPr>
      <w:r>
        <w:rPr>
          <w:noProof/>
        </w:rPr>
        <w:lastRenderedPageBreak/>
        <w:drawing>
          <wp:inline distT="0" distB="0" distL="0" distR="0" wp14:anchorId="6FCE298A" wp14:editId="531C992E">
            <wp:extent cx="5334000" cy="4012678"/>
            <wp:effectExtent l="0" t="0" r="0" b="0"/>
            <wp:docPr id="5" name="Picture" descr="выполнение 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0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91F46" w14:textId="77777777" w:rsidR="00B5263D" w:rsidRDefault="005A46F2">
      <w:pPr>
        <w:pStyle w:val="ImageCaption"/>
      </w:pPr>
      <w:r>
        <w:t>выполнение операции</w:t>
      </w:r>
    </w:p>
    <w:p w14:paraId="38616392" w14:textId="77777777" w:rsidR="00B5263D" w:rsidRDefault="005A46F2">
      <w:pPr>
        <w:pStyle w:val="a0"/>
      </w:pPr>
      <w:r>
        <w:t>Сортинг файлов.</w:t>
      </w:r>
    </w:p>
    <w:p w14:paraId="0B35B926" w14:textId="77777777" w:rsidR="00B5263D" w:rsidRDefault="005A46F2">
      <w:pPr>
        <w:pStyle w:val="3"/>
      </w:pPr>
      <w:bookmarkStart w:id="6" w:name="Xcdf9b2c78a07cc16cf314dc6f15b3d3d57d40ea"/>
      <w:bookmarkEnd w:id="5"/>
      <w:r>
        <w:lastRenderedPageBreak/>
        <w:t>4. Выполнил основные команды меню левой (правой</w:t>
      </w:r>
      <w:r>
        <w:t>) панели. Вывод информации о файлах изменяется в зависимости от выбора режима просмотра.</w:t>
      </w:r>
    </w:p>
    <w:p w14:paraId="270CA9DE" w14:textId="77777777" w:rsidR="00B5263D" w:rsidRDefault="005A46F2">
      <w:pPr>
        <w:pStyle w:val="CaptionedFigure"/>
      </w:pPr>
      <w:r>
        <w:rPr>
          <w:noProof/>
        </w:rPr>
        <w:drawing>
          <wp:inline distT="0" distB="0" distL="0" distR="0" wp14:anchorId="0B2D51E8" wp14:editId="64ABDCBD">
            <wp:extent cx="5334000" cy="4012678"/>
            <wp:effectExtent l="0" t="0" r="0" b="0"/>
            <wp:docPr id="6" name="Picture" descr="выполнение 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0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DD72EE" w14:textId="77777777" w:rsidR="00B5263D" w:rsidRDefault="005A46F2">
      <w:pPr>
        <w:pStyle w:val="ImageCaption"/>
      </w:pPr>
      <w:r>
        <w:t>выполнение операции</w:t>
      </w:r>
    </w:p>
    <w:p w14:paraId="698EE0A9" w14:textId="77777777" w:rsidR="00B5263D" w:rsidRDefault="005A46F2">
      <w:pPr>
        <w:pStyle w:val="a0"/>
      </w:pPr>
      <w:r>
        <w:t>Сортинг файлов.</w:t>
      </w:r>
    </w:p>
    <w:p w14:paraId="294DA92F" w14:textId="77777777" w:rsidR="00B5263D" w:rsidRDefault="005A46F2">
      <w:pPr>
        <w:pStyle w:val="CaptionedFigure"/>
      </w:pPr>
      <w:r>
        <w:rPr>
          <w:noProof/>
        </w:rPr>
        <w:lastRenderedPageBreak/>
        <w:drawing>
          <wp:inline distT="0" distB="0" distL="0" distR="0" wp14:anchorId="304025FD" wp14:editId="27FE20E5">
            <wp:extent cx="5334000" cy="5116532"/>
            <wp:effectExtent l="0" t="0" r="0" b="0"/>
            <wp:docPr id="7" name="Picture" descr="выполнение 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0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0383B" w14:textId="77777777" w:rsidR="00B5263D" w:rsidRDefault="005A46F2">
      <w:pPr>
        <w:pStyle w:val="ImageCaption"/>
      </w:pPr>
      <w:r>
        <w:t>выполнение операции</w:t>
      </w:r>
    </w:p>
    <w:p w14:paraId="3D5A0633" w14:textId="77777777" w:rsidR="00B5263D" w:rsidRDefault="005A46F2">
      <w:pPr>
        <w:pStyle w:val="a0"/>
      </w:pPr>
      <w:r>
        <w:t>Листинг файлов.</w:t>
      </w:r>
    </w:p>
    <w:p w14:paraId="41ACB967" w14:textId="77777777" w:rsidR="00B5263D" w:rsidRDefault="005A46F2">
      <w:pPr>
        <w:pStyle w:val="3"/>
      </w:pPr>
      <w:bookmarkStart w:id="7" w:name="X976fcb1f525d81eb792a82b1a8f4094b9e52412"/>
      <w:bookmarkEnd w:id="6"/>
      <w:r>
        <w:t>5. Используя возможности подменю Файл, выполнил:</w:t>
      </w:r>
    </w:p>
    <w:p w14:paraId="1A518D52" w14:textId="77777777" w:rsidR="00B5263D" w:rsidRDefault="005A46F2">
      <w:pPr>
        <w:pStyle w:val="SourceCode"/>
      </w:pPr>
      <w:r>
        <w:rPr>
          <w:rStyle w:val="VerbatimChar"/>
        </w:rPr>
        <w:t xml:space="preserve">    1. Просмотр содержимого текстового файла;</w:t>
      </w:r>
    </w:p>
    <w:p w14:paraId="45A741A7" w14:textId="77777777" w:rsidR="00B5263D" w:rsidRDefault="005A46F2">
      <w:pPr>
        <w:pStyle w:val="CaptionedFigure"/>
      </w:pPr>
      <w:r>
        <w:rPr>
          <w:noProof/>
        </w:rPr>
        <w:lastRenderedPageBreak/>
        <w:drawing>
          <wp:inline distT="0" distB="0" distL="0" distR="0" wp14:anchorId="5B40BDB1" wp14:editId="5DBA1A99">
            <wp:extent cx="5130800" cy="6578600"/>
            <wp:effectExtent l="0" t="0" r="0" b="0"/>
            <wp:docPr id="8" name="Picture" descr="Просмотр содержимого текстов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08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657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E8CB8" w14:textId="77777777" w:rsidR="00B5263D" w:rsidRDefault="005A46F2">
      <w:pPr>
        <w:pStyle w:val="ImageCaption"/>
      </w:pPr>
      <w:r>
        <w:t>Просмотр содержимого текстового файла</w:t>
      </w:r>
    </w:p>
    <w:p w14:paraId="43B93BA5" w14:textId="1BA82238" w:rsidR="00B5263D" w:rsidRDefault="00B5263D">
      <w:pPr>
        <w:pStyle w:val="CaptionedFigure"/>
      </w:pPr>
    </w:p>
    <w:p w14:paraId="343209C0" w14:textId="77777777" w:rsidR="00B5263D" w:rsidRDefault="005A46F2">
      <w:pPr>
        <w:pStyle w:val="ImageCaption"/>
      </w:pPr>
      <w:r>
        <w:t>Просмотр содержимого текстового файла</w:t>
      </w:r>
    </w:p>
    <w:p w14:paraId="7EACD84C" w14:textId="77777777" w:rsidR="00B5263D" w:rsidRDefault="005A46F2">
      <w:pPr>
        <w:pStyle w:val="SourceCode"/>
      </w:pPr>
      <w:r>
        <w:rPr>
          <w:rStyle w:val="VerbatimChar"/>
        </w:rPr>
        <w:t xml:space="preserve">    2. Редактирование содержимого текстового файла (без сохранения результатов);</w:t>
      </w:r>
    </w:p>
    <w:p w14:paraId="47F2DBBD" w14:textId="77777777" w:rsidR="00B5263D" w:rsidRDefault="005A46F2">
      <w:pPr>
        <w:pStyle w:val="CaptionedFigure"/>
      </w:pPr>
      <w:r>
        <w:rPr>
          <w:noProof/>
        </w:rPr>
        <w:lastRenderedPageBreak/>
        <w:drawing>
          <wp:inline distT="0" distB="0" distL="0" distR="0" wp14:anchorId="3B14888C" wp14:editId="1DC74611">
            <wp:extent cx="5080000" cy="6629400"/>
            <wp:effectExtent l="0" t="0" r="0" b="0"/>
            <wp:docPr id="10" name="Picture" descr="ком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0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4AC83" w14:textId="77777777" w:rsidR="00B5263D" w:rsidRDefault="005A46F2">
      <w:pPr>
        <w:pStyle w:val="ImageCaption"/>
      </w:pPr>
      <w:r>
        <w:t>команда</w:t>
      </w:r>
    </w:p>
    <w:p w14:paraId="41BB090A" w14:textId="1C3580F5" w:rsidR="00B5263D" w:rsidRDefault="00B5263D">
      <w:pPr>
        <w:pStyle w:val="CaptionedFigure"/>
      </w:pPr>
    </w:p>
    <w:p w14:paraId="3F568A3E" w14:textId="77777777" w:rsidR="00B5263D" w:rsidRDefault="005A46F2">
      <w:pPr>
        <w:pStyle w:val="ImageCaption"/>
      </w:pPr>
      <w:r>
        <w:t>без сохранения</w:t>
      </w:r>
    </w:p>
    <w:p w14:paraId="76023C8B" w14:textId="77777777" w:rsidR="00B5263D" w:rsidRDefault="005A46F2">
      <w:pPr>
        <w:pStyle w:val="SourceCode"/>
      </w:pPr>
      <w:r>
        <w:rPr>
          <w:rStyle w:val="VerbatimChar"/>
        </w:rPr>
        <w:t xml:space="preserve">    3. Создание каталога;</w:t>
      </w:r>
    </w:p>
    <w:p w14:paraId="4ED9A066" w14:textId="77777777" w:rsidR="00B5263D" w:rsidRDefault="005A46F2">
      <w:pPr>
        <w:pStyle w:val="CaptionedFigure"/>
      </w:pPr>
      <w:r>
        <w:rPr>
          <w:noProof/>
        </w:rPr>
        <w:lastRenderedPageBreak/>
        <w:drawing>
          <wp:inline distT="0" distB="0" distL="0" distR="0" wp14:anchorId="1A496C72" wp14:editId="0DD21694">
            <wp:extent cx="3924300" cy="5867400"/>
            <wp:effectExtent l="0" t="0" r="0" b="0"/>
            <wp:docPr id="12" name="Picture" descr="ком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2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B454B" w14:textId="77777777" w:rsidR="00B5263D" w:rsidRDefault="005A46F2">
      <w:pPr>
        <w:pStyle w:val="ImageCaption"/>
      </w:pPr>
      <w:r>
        <w:t>команда</w:t>
      </w:r>
    </w:p>
    <w:p w14:paraId="15CE18BA" w14:textId="77777777" w:rsidR="00B5263D" w:rsidRDefault="005A46F2">
      <w:pPr>
        <w:pStyle w:val="CaptionedFigure"/>
      </w:pPr>
      <w:r>
        <w:rPr>
          <w:noProof/>
        </w:rPr>
        <w:drawing>
          <wp:inline distT="0" distB="0" distL="0" distR="0" wp14:anchorId="4FB8D1FA" wp14:editId="005C5617">
            <wp:extent cx="5334000" cy="433462"/>
            <wp:effectExtent l="0" t="0" r="0" b="0"/>
            <wp:docPr id="13" name="Picture" descr="созданная дирек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3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7602E" w14:textId="77777777" w:rsidR="00B5263D" w:rsidRDefault="005A46F2">
      <w:pPr>
        <w:pStyle w:val="ImageCaption"/>
      </w:pPr>
      <w:r>
        <w:t>созданная директория</w:t>
      </w:r>
    </w:p>
    <w:p w14:paraId="30517890" w14:textId="77777777" w:rsidR="00B5263D" w:rsidRDefault="005A46F2">
      <w:pPr>
        <w:pStyle w:val="SourceCode"/>
      </w:pPr>
      <w:r>
        <w:rPr>
          <w:rStyle w:val="VerbatimChar"/>
        </w:rPr>
        <w:t xml:space="preserve">    4. Копирование файлов в созданный каталог;</w:t>
      </w:r>
    </w:p>
    <w:p w14:paraId="408AFA77" w14:textId="4BA0FCD6" w:rsidR="00B5263D" w:rsidRDefault="00B5263D">
      <w:pPr>
        <w:pStyle w:val="CaptionedFigure"/>
      </w:pPr>
    </w:p>
    <w:p w14:paraId="2EB76C04" w14:textId="77777777" w:rsidR="00B5263D" w:rsidRDefault="005A46F2">
      <w:pPr>
        <w:pStyle w:val="ImageCaption"/>
      </w:pPr>
      <w:r>
        <w:t>копирование</w:t>
      </w:r>
    </w:p>
    <w:p w14:paraId="4DB7A58D" w14:textId="77777777" w:rsidR="00B5263D" w:rsidRDefault="005A46F2">
      <w:pPr>
        <w:pStyle w:val="CaptionedFigure"/>
      </w:pPr>
      <w:r>
        <w:rPr>
          <w:noProof/>
        </w:rPr>
        <w:lastRenderedPageBreak/>
        <w:drawing>
          <wp:inline distT="0" distB="0" distL="0" distR="0" wp14:anchorId="599FA876" wp14:editId="5D0EAE14">
            <wp:extent cx="5334000" cy="2685060"/>
            <wp:effectExtent l="0" t="0" r="0" b="0"/>
            <wp:docPr id="15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5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6F2BC" w14:textId="77777777" w:rsidR="00B5263D" w:rsidRDefault="005A46F2">
      <w:pPr>
        <w:pStyle w:val="ImageCaption"/>
      </w:pPr>
      <w:r>
        <w:t>результат</w:t>
      </w:r>
    </w:p>
    <w:p w14:paraId="37AAC7FA" w14:textId="77777777" w:rsidR="00B5263D" w:rsidRDefault="005A46F2">
      <w:pPr>
        <w:pStyle w:val="3"/>
      </w:pPr>
      <w:bookmarkStart w:id="8" w:name="X7eaac7f227e777f4728ad0eb005a3e10a75231b"/>
      <w:bookmarkEnd w:id="7"/>
      <w:r>
        <w:t>6. С помощью соответствующих средств подменю “command” осуществил:</w:t>
      </w:r>
    </w:p>
    <w:p w14:paraId="2DC685B5" w14:textId="77777777" w:rsidR="00B5263D" w:rsidRDefault="005A46F2">
      <w:pPr>
        <w:pStyle w:val="SourceCode"/>
      </w:pPr>
      <w:r>
        <w:rPr>
          <w:rStyle w:val="VerbatimChar"/>
        </w:rPr>
        <w:t xml:space="preserve">    1. Поиск в файловой системе файла с заданными условиями;</w:t>
      </w:r>
    </w:p>
    <w:p w14:paraId="340439F6" w14:textId="77777777" w:rsidR="00B5263D" w:rsidRDefault="005A46F2">
      <w:pPr>
        <w:pStyle w:val="CaptionedFigure"/>
      </w:pPr>
      <w:r>
        <w:rPr>
          <w:noProof/>
        </w:rPr>
        <w:drawing>
          <wp:inline distT="0" distB="0" distL="0" distR="0" wp14:anchorId="17390EBC" wp14:editId="02F6F122">
            <wp:extent cx="4838700" cy="1917700"/>
            <wp:effectExtent l="0" t="0" r="0" b="0"/>
            <wp:docPr id="16" name="Picture" descr="ком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6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30579A" w14:textId="77777777" w:rsidR="00B5263D" w:rsidRDefault="005A46F2">
      <w:pPr>
        <w:pStyle w:val="ImageCaption"/>
      </w:pPr>
      <w:r>
        <w:t>команда</w:t>
      </w:r>
    </w:p>
    <w:p w14:paraId="569D827D" w14:textId="77777777" w:rsidR="00B5263D" w:rsidRDefault="005A46F2">
      <w:pPr>
        <w:pStyle w:val="CaptionedFigure"/>
      </w:pPr>
      <w:r>
        <w:rPr>
          <w:noProof/>
        </w:rPr>
        <w:lastRenderedPageBreak/>
        <w:drawing>
          <wp:inline distT="0" distB="0" distL="0" distR="0" wp14:anchorId="568D469E" wp14:editId="04DB0E1F">
            <wp:extent cx="5334000" cy="2898343"/>
            <wp:effectExtent l="0" t="0" r="0" b="0"/>
            <wp:docPr id="17" name="Picture" descr="задача услов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7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3E38D" w14:textId="77777777" w:rsidR="00B5263D" w:rsidRDefault="005A46F2">
      <w:pPr>
        <w:pStyle w:val="ImageCaption"/>
      </w:pPr>
      <w:r>
        <w:t>задача условий</w:t>
      </w:r>
    </w:p>
    <w:p w14:paraId="715D98DF" w14:textId="77777777" w:rsidR="00B5263D" w:rsidRDefault="005A46F2">
      <w:pPr>
        <w:pStyle w:val="CaptionedFigure"/>
      </w:pPr>
      <w:r>
        <w:rPr>
          <w:noProof/>
        </w:rPr>
        <w:drawing>
          <wp:inline distT="0" distB="0" distL="0" distR="0" wp14:anchorId="62B962E6" wp14:editId="7D13EEC3">
            <wp:extent cx="5334000" cy="1005361"/>
            <wp:effectExtent l="0" t="0" r="0" b="0"/>
            <wp:docPr id="18" name="Picture" descr="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8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BE9E92" w14:textId="77777777" w:rsidR="00B5263D" w:rsidRDefault="005A46F2">
      <w:pPr>
        <w:pStyle w:val="ImageCaption"/>
      </w:pPr>
      <w:r>
        <w:t>результат</w:t>
      </w:r>
    </w:p>
    <w:p w14:paraId="61D60EBE" w14:textId="77777777" w:rsidR="00B5263D" w:rsidRDefault="005A46F2">
      <w:pPr>
        <w:pStyle w:val="SourceCode"/>
      </w:pPr>
      <w:r>
        <w:rPr>
          <w:rStyle w:val="VerbatimChar"/>
        </w:rPr>
        <w:t xml:space="preserve">    2. Выбор и повторение одной из предыдущих команд;</w:t>
      </w:r>
    </w:p>
    <w:p w14:paraId="6C0088B4" w14:textId="77777777" w:rsidR="00B5263D" w:rsidRDefault="005A46F2">
      <w:pPr>
        <w:pStyle w:val="CaptionedFigure"/>
      </w:pPr>
      <w:r>
        <w:rPr>
          <w:noProof/>
        </w:rPr>
        <w:drawing>
          <wp:inline distT="0" distB="0" distL="0" distR="0" wp14:anchorId="00BBAD8C" wp14:editId="3AFD8D54">
            <wp:extent cx="5334000" cy="917944"/>
            <wp:effectExtent l="0" t="0" r="0" b="0"/>
            <wp:docPr id="19" name="Picture" descr="ком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0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960FE" w14:textId="77777777" w:rsidR="00B5263D" w:rsidRDefault="005A46F2">
      <w:pPr>
        <w:pStyle w:val="ImageCaption"/>
      </w:pPr>
      <w:r>
        <w:t>команда</w:t>
      </w:r>
    </w:p>
    <w:p w14:paraId="105AD701" w14:textId="77777777" w:rsidR="00B5263D" w:rsidRDefault="005A46F2">
      <w:pPr>
        <w:pStyle w:val="CaptionedFigure"/>
      </w:pPr>
      <w:r>
        <w:rPr>
          <w:noProof/>
        </w:rPr>
        <w:drawing>
          <wp:inline distT="0" distB="0" distL="0" distR="0" wp14:anchorId="2C23B592" wp14:editId="70F9701D">
            <wp:extent cx="1536700" cy="1066800"/>
            <wp:effectExtent l="0" t="0" r="0" b="0"/>
            <wp:docPr id="20" name="Picture" descr="повтор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1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6F60B" w14:textId="77777777" w:rsidR="00B5263D" w:rsidRDefault="005A46F2">
      <w:pPr>
        <w:pStyle w:val="ImageCaption"/>
      </w:pPr>
      <w:r>
        <w:t>повторение</w:t>
      </w:r>
    </w:p>
    <w:p w14:paraId="2849ABB6" w14:textId="77777777" w:rsidR="00B5263D" w:rsidRDefault="005A46F2">
      <w:pPr>
        <w:pStyle w:val="SourceCode"/>
      </w:pPr>
      <w:r>
        <w:rPr>
          <w:rStyle w:val="VerbatimChar"/>
        </w:rPr>
        <w:t xml:space="preserve">    3. Анализ файла меню и файла расширений;</w:t>
      </w:r>
    </w:p>
    <w:p w14:paraId="2D4D22EF" w14:textId="7A1082AB" w:rsidR="00B5263D" w:rsidRDefault="00B5263D">
      <w:pPr>
        <w:pStyle w:val="CaptionedFigure"/>
      </w:pPr>
    </w:p>
    <w:p w14:paraId="0341FF0C" w14:textId="77777777" w:rsidR="00B5263D" w:rsidRDefault="005A46F2">
      <w:pPr>
        <w:pStyle w:val="ImageCaption"/>
      </w:pPr>
      <w:r>
        <w:t>файл меню</w:t>
      </w:r>
    </w:p>
    <w:p w14:paraId="15E22922" w14:textId="6671CDA9" w:rsidR="00B5263D" w:rsidRDefault="00B5263D">
      <w:pPr>
        <w:pStyle w:val="CaptionedFigure"/>
      </w:pPr>
    </w:p>
    <w:p w14:paraId="2050B28E" w14:textId="77777777" w:rsidR="00B5263D" w:rsidRDefault="005A46F2">
      <w:pPr>
        <w:pStyle w:val="ImageCaption"/>
      </w:pPr>
      <w:r>
        <w:t>файл расширений</w:t>
      </w:r>
    </w:p>
    <w:p w14:paraId="52DEBAB7" w14:textId="77777777" w:rsidR="00B5263D" w:rsidRDefault="005A46F2">
      <w:pPr>
        <w:pStyle w:val="3"/>
      </w:pPr>
      <w:bookmarkStart w:id="9" w:name="Xfdf0ba4d1093e41a0a59ada2f28eb0539a67b37"/>
      <w:bookmarkEnd w:id="8"/>
      <w:r>
        <w:t>7. Вызвал подменю Настройки. Освоил операции, определяющие структуру экрана mc.</w:t>
      </w:r>
    </w:p>
    <w:p w14:paraId="45ADE31C" w14:textId="77777777" w:rsidR="00B5263D" w:rsidRDefault="005A46F2">
      <w:pPr>
        <w:pStyle w:val="CaptionedFigure"/>
      </w:pPr>
      <w:r>
        <w:rPr>
          <w:noProof/>
        </w:rPr>
        <w:drawing>
          <wp:inline distT="0" distB="0" distL="0" distR="0" wp14:anchorId="1BD02833" wp14:editId="1BA2F057">
            <wp:extent cx="5334000" cy="3805957"/>
            <wp:effectExtent l="0" t="0" r="0" b="0"/>
            <wp:docPr id="23" name="Picture" descr="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E80D7" w14:textId="77777777" w:rsidR="00B5263D" w:rsidRDefault="005A46F2">
      <w:pPr>
        <w:pStyle w:val="ImageCaption"/>
      </w:pPr>
      <w:r>
        <w:t>операции</w:t>
      </w:r>
    </w:p>
    <w:p w14:paraId="6AD17F83" w14:textId="77777777" w:rsidR="00B5263D" w:rsidRDefault="005A46F2">
      <w:pPr>
        <w:pStyle w:val="CaptionedFigure"/>
      </w:pPr>
      <w:r>
        <w:rPr>
          <w:noProof/>
        </w:rPr>
        <w:drawing>
          <wp:inline distT="0" distB="0" distL="0" distR="0" wp14:anchorId="54EAFBD7" wp14:editId="55CC56D3">
            <wp:extent cx="5334000" cy="2764692"/>
            <wp:effectExtent l="0" t="0" r="0" b="0"/>
            <wp:docPr id="24" name="Picture" descr="дополнительные 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5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5A267" w14:textId="77777777" w:rsidR="00B5263D" w:rsidRDefault="005A46F2">
      <w:pPr>
        <w:pStyle w:val="ImageCaption"/>
      </w:pPr>
      <w:r>
        <w:t>дополнительные операции</w:t>
      </w:r>
    </w:p>
    <w:p w14:paraId="13040CC8" w14:textId="77777777" w:rsidR="00B5263D" w:rsidRDefault="005A46F2">
      <w:pPr>
        <w:pStyle w:val="2"/>
      </w:pPr>
      <w:bookmarkStart w:id="10" w:name="задание-по-втроенному-редактору."/>
      <w:bookmarkEnd w:id="1"/>
      <w:bookmarkEnd w:id="9"/>
      <w:r>
        <w:lastRenderedPageBreak/>
        <w:t>2. Задание по втроенному редактору.</w:t>
      </w:r>
    </w:p>
    <w:p w14:paraId="1D6B1373" w14:textId="77777777" w:rsidR="00B5263D" w:rsidRDefault="005A46F2">
      <w:pPr>
        <w:pStyle w:val="3"/>
      </w:pPr>
      <w:bookmarkStart w:id="11" w:name="создал-текстовый-файл-test11.txt"/>
      <w:r>
        <w:t>1. Создал текстовый файл tes</w:t>
      </w:r>
      <w:r>
        <w:t>t11.txt</w:t>
      </w:r>
    </w:p>
    <w:p w14:paraId="2FD5F580" w14:textId="09DF1744" w:rsidR="00B5263D" w:rsidRDefault="00B5263D">
      <w:pPr>
        <w:pStyle w:val="CaptionedFigure"/>
      </w:pPr>
    </w:p>
    <w:p w14:paraId="3E37F75B" w14:textId="77777777" w:rsidR="00B5263D" w:rsidRDefault="005A46F2">
      <w:pPr>
        <w:pStyle w:val="ImageCaption"/>
      </w:pPr>
      <w:r>
        <w:t>создание файла</w:t>
      </w:r>
    </w:p>
    <w:p w14:paraId="04193F52" w14:textId="77777777" w:rsidR="00B5263D" w:rsidRDefault="005A46F2">
      <w:pPr>
        <w:pStyle w:val="3"/>
      </w:pPr>
      <w:bookmarkStart w:id="12" w:name="X077c9601b0ac84b0db2cd9d375a183c0da5cc79"/>
      <w:bookmarkEnd w:id="11"/>
      <w:r>
        <w:t>2. Открыл этот файл с помощью встроенного в mc редактора.</w:t>
      </w:r>
    </w:p>
    <w:p w14:paraId="579ED76C" w14:textId="4E8C38BC" w:rsidR="00B5263D" w:rsidRDefault="00B5263D">
      <w:pPr>
        <w:pStyle w:val="CaptionedFigure"/>
      </w:pPr>
    </w:p>
    <w:p w14:paraId="03BB31A4" w14:textId="77777777" w:rsidR="00B5263D" w:rsidRDefault="005A46F2">
      <w:pPr>
        <w:pStyle w:val="ImageCaption"/>
      </w:pPr>
      <w:r>
        <w:t>открытие файлиа</w:t>
      </w:r>
    </w:p>
    <w:p w14:paraId="3F6C072B" w14:textId="77777777" w:rsidR="00B5263D" w:rsidRDefault="005A46F2">
      <w:pPr>
        <w:pStyle w:val="3"/>
      </w:pPr>
      <w:bookmarkStart w:id="13" w:name="вставил-текст."/>
      <w:bookmarkEnd w:id="12"/>
      <w:r>
        <w:t>3. Вставил текст.</w:t>
      </w:r>
    </w:p>
    <w:p w14:paraId="2E5BC501" w14:textId="74696480" w:rsidR="00B5263D" w:rsidRDefault="00B5263D">
      <w:pPr>
        <w:pStyle w:val="CaptionedFigure"/>
      </w:pPr>
    </w:p>
    <w:p w14:paraId="11A17CAD" w14:textId="77777777" w:rsidR="00B5263D" w:rsidRDefault="005A46F2">
      <w:pPr>
        <w:pStyle w:val="ImageCaption"/>
      </w:pPr>
      <w:r>
        <w:t>изменение файла</w:t>
      </w:r>
    </w:p>
    <w:p w14:paraId="7B38ACFF" w14:textId="77777777" w:rsidR="00B5263D" w:rsidRDefault="005A46F2">
      <w:pPr>
        <w:pStyle w:val="3"/>
      </w:pPr>
      <w:bookmarkStart w:id="14" w:name="X8b587f5600227bfe694ef24cc16811e8c2d3e71"/>
      <w:bookmarkEnd w:id="13"/>
      <w:r>
        <w:t>4. Проделал с текстом следующие манипуляции, используя горячие клавиши:</w:t>
      </w:r>
    </w:p>
    <w:p w14:paraId="48519CA9" w14:textId="77777777" w:rsidR="00B5263D" w:rsidRDefault="005A46F2">
      <w:pPr>
        <w:pStyle w:val="SourceCode"/>
      </w:pPr>
      <w:r>
        <w:rPr>
          <w:rStyle w:val="VerbatimChar"/>
        </w:rPr>
        <w:t xml:space="preserve">    4.1. Удалил строку текста.(ctrl+y)(4.1.)</w:t>
      </w:r>
    </w:p>
    <w:p w14:paraId="7DF3DA21" w14:textId="0A418B66" w:rsidR="00B5263D" w:rsidRDefault="00B5263D">
      <w:pPr>
        <w:pStyle w:val="CaptionedFigure"/>
      </w:pPr>
    </w:p>
    <w:p w14:paraId="0F0422EC" w14:textId="77777777" w:rsidR="00B5263D" w:rsidRDefault="005A46F2">
      <w:pPr>
        <w:pStyle w:val="ImageCaption"/>
      </w:pPr>
      <w:r>
        <w:t>удаление</w:t>
      </w:r>
    </w:p>
    <w:p w14:paraId="2CBC5FD3" w14:textId="36EBA9D5" w:rsidR="00B5263D" w:rsidRDefault="00B5263D">
      <w:pPr>
        <w:pStyle w:val="CaptionedFigure"/>
      </w:pPr>
    </w:p>
    <w:p w14:paraId="51B4DBF2" w14:textId="77777777" w:rsidR="00B5263D" w:rsidRDefault="005A46F2">
      <w:pPr>
        <w:pStyle w:val="ImageCaption"/>
      </w:pPr>
      <w:r>
        <w:t>результат</w:t>
      </w:r>
    </w:p>
    <w:p w14:paraId="2266B8E5" w14:textId="77777777" w:rsidR="00B5263D" w:rsidRDefault="005A46F2">
      <w:pPr>
        <w:pStyle w:val="SourceCode"/>
      </w:pPr>
      <w:r>
        <w:rPr>
          <w:rStyle w:val="VerbatimChar"/>
        </w:rPr>
        <w:t xml:space="preserve">    4.2. Выделил фрагмент текста(fn+f3) и скопировал его на новую строку.(fn+f5)</w:t>
      </w:r>
    </w:p>
    <w:p w14:paraId="59CFE4D5" w14:textId="40F9EB64" w:rsidR="00B5263D" w:rsidRDefault="00B5263D">
      <w:pPr>
        <w:pStyle w:val="CaptionedFigure"/>
      </w:pPr>
    </w:p>
    <w:p w14:paraId="178AAFB3" w14:textId="77777777" w:rsidR="00B5263D" w:rsidRDefault="005A46F2">
      <w:pPr>
        <w:pStyle w:val="ImageCaption"/>
      </w:pPr>
      <w:r>
        <w:t>результат</w:t>
      </w:r>
    </w:p>
    <w:p w14:paraId="3E832438" w14:textId="77777777" w:rsidR="00B5263D" w:rsidRDefault="005A46F2">
      <w:pPr>
        <w:pStyle w:val="SourceCode"/>
      </w:pPr>
      <w:r>
        <w:rPr>
          <w:rStyle w:val="VerbatimChar"/>
        </w:rPr>
        <w:t xml:space="preserve">    4.3. Выделил фрагмент текста(fn+f3) и перенес его на новую строку.(fn+f6)</w:t>
      </w:r>
    </w:p>
    <w:p w14:paraId="4811490B" w14:textId="0F8D7624" w:rsidR="00B5263D" w:rsidRDefault="00B5263D">
      <w:pPr>
        <w:pStyle w:val="CaptionedFigure"/>
      </w:pPr>
    </w:p>
    <w:p w14:paraId="5A2BF686" w14:textId="77777777" w:rsidR="00B5263D" w:rsidRDefault="005A46F2">
      <w:pPr>
        <w:pStyle w:val="ImageCaption"/>
      </w:pPr>
      <w:r>
        <w:t>результат перен</w:t>
      </w:r>
      <w:r>
        <w:t>оса</w:t>
      </w:r>
    </w:p>
    <w:p w14:paraId="639D501D" w14:textId="77777777" w:rsidR="00B5263D" w:rsidRDefault="005A46F2">
      <w:pPr>
        <w:pStyle w:val="SourceCode"/>
      </w:pPr>
      <w:r>
        <w:rPr>
          <w:rStyle w:val="VerbatimChar"/>
        </w:rPr>
        <w:t xml:space="preserve">    4.4. Сохранил файл.</w:t>
      </w:r>
    </w:p>
    <w:p w14:paraId="251755C8" w14:textId="4EC82A87" w:rsidR="00B5263D" w:rsidRDefault="00B5263D">
      <w:pPr>
        <w:pStyle w:val="CaptionedFigure"/>
      </w:pPr>
    </w:p>
    <w:p w14:paraId="0B42AD0E" w14:textId="77777777" w:rsidR="00B5263D" w:rsidRDefault="005A46F2">
      <w:pPr>
        <w:pStyle w:val="ImageCaption"/>
      </w:pPr>
      <w:r>
        <w:t>окно сохранения</w:t>
      </w:r>
    </w:p>
    <w:p w14:paraId="17F5ABEF" w14:textId="77777777" w:rsidR="00B5263D" w:rsidRDefault="005A46F2">
      <w:pPr>
        <w:pStyle w:val="SourceCode"/>
      </w:pPr>
      <w:r>
        <w:rPr>
          <w:rStyle w:val="VerbatimChar"/>
        </w:rPr>
        <w:t xml:space="preserve">    4.5. Отменил последнее действие.</w:t>
      </w:r>
    </w:p>
    <w:p w14:paraId="46D1ABFE" w14:textId="77777777" w:rsidR="00B5263D" w:rsidRDefault="005A46F2">
      <w:pPr>
        <w:pStyle w:val="CaptionedFigure"/>
      </w:pPr>
      <w:r>
        <w:rPr>
          <w:noProof/>
        </w:rPr>
        <w:drawing>
          <wp:inline distT="0" distB="0" distL="0" distR="0" wp14:anchorId="20653403" wp14:editId="658925FD">
            <wp:extent cx="2552700" cy="711200"/>
            <wp:effectExtent l="0" t="0" r="0" b="0"/>
            <wp:docPr id="33" name="Picture" descr="копия строч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4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003A4" w14:textId="77777777" w:rsidR="00B5263D" w:rsidRDefault="005A46F2">
      <w:pPr>
        <w:pStyle w:val="ImageCaption"/>
      </w:pPr>
      <w:r>
        <w:t>копия строчки</w:t>
      </w:r>
    </w:p>
    <w:p w14:paraId="055898A7" w14:textId="77777777" w:rsidR="00B5263D" w:rsidRDefault="005A46F2">
      <w:pPr>
        <w:pStyle w:val="CaptionedFigure"/>
      </w:pPr>
      <w:r>
        <w:rPr>
          <w:noProof/>
        </w:rPr>
        <w:lastRenderedPageBreak/>
        <w:drawing>
          <wp:inline distT="0" distB="0" distL="0" distR="0" wp14:anchorId="59833F03" wp14:editId="1B1549B5">
            <wp:extent cx="2908300" cy="698500"/>
            <wp:effectExtent l="0" t="0" r="0" b="0"/>
            <wp:docPr id="34" name="Picture" descr="отмена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5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4EBB3" w14:textId="77777777" w:rsidR="00B5263D" w:rsidRDefault="005A46F2">
      <w:pPr>
        <w:pStyle w:val="ImageCaption"/>
      </w:pPr>
      <w:r>
        <w:t>отмена действия</w:t>
      </w:r>
    </w:p>
    <w:p w14:paraId="1333123D" w14:textId="77777777" w:rsidR="00B5263D" w:rsidRDefault="005A46F2">
      <w:pPr>
        <w:pStyle w:val="SourceCode"/>
      </w:pPr>
      <w:r>
        <w:rPr>
          <w:rStyle w:val="VerbatimChar"/>
        </w:rPr>
        <w:t>4.6. Перешел в конец файла и написал текст.</w:t>
      </w:r>
    </w:p>
    <w:p w14:paraId="294F6A54" w14:textId="701456A8" w:rsidR="00B5263D" w:rsidRDefault="00B5263D">
      <w:pPr>
        <w:pStyle w:val="CaptionedFigure"/>
      </w:pPr>
    </w:p>
    <w:p w14:paraId="66AEECE2" w14:textId="77777777" w:rsidR="00B5263D" w:rsidRDefault="005A46F2">
      <w:pPr>
        <w:pStyle w:val="ImageCaption"/>
      </w:pPr>
      <w:r>
        <w:t>текст</w:t>
      </w:r>
    </w:p>
    <w:p w14:paraId="5FC2882B" w14:textId="77777777" w:rsidR="00B5263D" w:rsidRDefault="005A46F2">
      <w:pPr>
        <w:pStyle w:val="SourceCode"/>
      </w:pPr>
      <w:r>
        <w:rPr>
          <w:rStyle w:val="VerbatimChar"/>
        </w:rPr>
        <w:t xml:space="preserve">    4.7. Перешел в начало файла и написал некоторый текст.</w:t>
      </w:r>
    </w:p>
    <w:p w14:paraId="44EED34E" w14:textId="574D4E29" w:rsidR="00B5263D" w:rsidRDefault="00B5263D">
      <w:pPr>
        <w:pStyle w:val="CaptionedFigure"/>
      </w:pPr>
    </w:p>
    <w:p w14:paraId="192D3094" w14:textId="77777777" w:rsidR="00B5263D" w:rsidRDefault="005A46F2">
      <w:pPr>
        <w:pStyle w:val="ImageCaption"/>
      </w:pPr>
      <w:r>
        <w:t>текст</w:t>
      </w:r>
    </w:p>
    <w:p w14:paraId="75AD5E0D" w14:textId="77777777" w:rsidR="00B5263D" w:rsidRDefault="005A46F2">
      <w:pPr>
        <w:pStyle w:val="SourceCode"/>
      </w:pPr>
      <w:r>
        <w:rPr>
          <w:rStyle w:val="VerbatimChar"/>
        </w:rPr>
        <w:t xml:space="preserve">    4.8. Сохранил и закрыл файл.</w:t>
      </w:r>
    </w:p>
    <w:p w14:paraId="16FE1315" w14:textId="4BBC60B9" w:rsidR="00B5263D" w:rsidRDefault="00B5263D">
      <w:pPr>
        <w:pStyle w:val="CaptionedFigure"/>
      </w:pPr>
    </w:p>
    <w:p w14:paraId="2C2ED7EF" w14:textId="77777777" w:rsidR="00B5263D" w:rsidRDefault="005A46F2">
      <w:pPr>
        <w:pStyle w:val="ImageCaption"/>
      </w:pPr>
      <w:r>
        <w:t>сохранение изменений</w:t>
      </w:r>
    </w:p>
    <w:p w14:paraId="1C1EB45B" w14:textId="77777777" w:rsidR="00B5263D" w:rsidRDefault="005A46F2">
      <w:pPr>
        <w:pStyle w:val="3"/>
      </w:pPr>
      <w:bookmarkStart w:id="15" w:name="открыл-файл-с-исходным-текстом.c"/>
      <w:bookmarkEnd w:id="14"/>
      <w:r>
        <w:lastRenderedPageBreak/>
        <w:t>5. Открыл файл с исходным текстом.(c++)</w:t>
      </w:r>
    </w:p>
    <w:p w14:paraId="60F9DA4D" w14:textId="77777777" w:rsidR="00B5263D" w:rsidRDefault="005A46F2">
      <w:pPr>
        <w:pStyle w:val="CaptionedFigure"/>
      </w:pPr>
      <w:r>
        <w:rPr>
          <w:noProof/>
        </w:rPr>
        <w:lastRenderedPageBreak/>
        <w:drawing>
          <wp:inline distT="0" distB="0" distL="0" distR="0" wp14:anchorId="11FD43A6" wp14:editId="3C18E9E2">
            <wp:extent cx="5334000" cy="8544010"/>
            <wp:effectExtent l="0" t="0" r="0" b="0"/>
            <wp:docPr id="38" name="Picture" descr="исходный тек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1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8B49B" w14:textId="77777777" w:rsidR="00B5263D" w:rsidRDefault="005A46F2">
      <w:pPr>
        <w:pStyle w:val="ImageCaption"/>
      </w:pPr>
      <w:r>
        <w:lastRenderedPageBreak/>
        <w:t>исходный текст</w:t>
      </w:r>
    </w:p>
    <w:p w14:paraId="56758915" w14:textId="77777777" w:rsidR="00B5263D" w:rsidRDefault="005A46F2">
      <w:pPr>
        <w:pStyle w:val="3"/>
      </w:pPr>
      <w:bookmarkStart w:id="16" w:name="Xaee714afe5cd8aea8511e1831be7043f59f77ea"/>
      <w:bookmarkEnd w:id="15"/>
      <w:r>
        <w:t>6. Используя меню редактора, включил подсветку синтаксиса.</w:t>
      </w:r>
    </w:p>
    <w:p w14:paraId="7618BE52" w14:textId="77777777" w:rsidR="00B5263D" w:rsidRDefault="005A46F2">
      <w:pPr>
        <w:pStyle w:val="CaptionedFigure"/>
      </w:pPr>
      <w:r>
        <w:rPr>
          <w:noProof/>
        </w:rPr>
        <w:drawing>
          <wp:inline distT="0" distB="0" distL="0" distR="0" wp14:anchorId="22D14DE2" wp14:editId="52A59537">
            <wp:extent cx="3479800" cy="952500"/>
            <wp:effectExtent l="0" t="0" r="0" b="0"/>
            <wp:docPr id="39" name="Picture" descr="оп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8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A4BDF" w14:textId="77777777" w:rsidR="00B5263D" w:rsidRDefault="005A46F2">
      <w:pPr>
        <w:pStyle w:val="ImageCaption"/>
      </w:pPr>
      <w:r>
        <w:t>опция</w:t>
      </w:r>
    </w:p>
    <w:p w14:paraId="734D7C0E" w14:textId="14D76D48" w:rsidR="00B5263D" w:rsidRDefault="00B5263D">
      <w:pPr>
        <w:pStyle w:val="CaptionedFigure"/>
      </w:pPr>
    </w:p>
    <w:p w14:paraId="7E9D2150" w14:textId="77777777" w:rsidR="00B5263D" w:rsidRDefault="005A46F2">
      <w:pPr>
        <w:pStyle w:val="ImageCaption"/>
      </w:pPr>
      <w:r>
        <w:t>результат</w:t>
      </w:r>
    </w:p>
    <w:p w14:paraId="6D14008E" w14:textId="77777777" w:rsidR="00B5263D" w:rsidRDefault="005A46F2">
      <w:pPr>
        <w:pStyle w:val="1"/>
      </w:pPr>
      <w:bookmarkStart w:id="17" w:name="вывод"/>
      <w:bookmarkEnd w:id="0"/>
      <w:bookmarkEnd w:id="10"/>
      <w:bookmarkEnd w:id="16"/>
      <w:r>
        <w:t>Вывод:</w:t>
      </w:r>
    </w:p>
    <w:p w14:paraId="33664996" w14:textId="77777777" w:rsidR="00B5263D" w:rsidRDefault="005A46F2">
      <w:pPr>
        <w:pStyle w:val="FirstParagraph"/>
      </w:pPr>
      <w:r>
        <w:t>Благодаря этой лабораторной работе, я научился: пользоваться некоторыми опциями оболочки MC; приобрел навыки практической работы по просмотру каталогов и файлов.</w:t>
      </w:r>
    </w:p>
    <w:p w14:paraId="7621DF06" w14:textId="77777777" w:rsidR="00B5263D" w:rsidRDefault="005A46F2">
      <w:pPr>
        <w:pStyle w:val="1"/>
      </w:pPr>
      <w:bookmarkStart w:id="18" w:name="контрольные-вопросы"/>
      <w:bookmarkEnd w:id="17"/>
      <w:r>
        <w:t>Контроль</w:t>
      </w:r>
      <w:r>
        <w:t>ные вопросы:</w:t>
      </w:r>
    </w:p>
    <w:p w14:paraId="0C75D9BA" w14:textId="77777777" w:rsidR="00B5263D" w:rsidRDefault="005A46F2">
      <w:pPr>
        <w:pStyle w:val="SourceCode"/>
      </w:pPr>
      <w:r>
        <w:rPr>
          <w:rStyle w:val="VerbatimChar"/>
        </w:rPr>
        <w:t xml:space="preserve">    1. · Режим "Информация". В этом режиме на панель выводится информация о подсвеченном в другой панели файле и о текущей файловой системе.</w:t>
      </w:r>
      <w:r>
        <w:br/>
      </w:r>
      <w:r>
        <w:br/>
      </w:r>
      <w:r>
        <w:rPr>
          <w:rStyle w:val="VerbatimChar"/>
        </w:rPr>
        <w:t xml:space="preserve">    · Режим "Дерево". В режиме отображения дерева каталогов в одной из панелей выводится графическое </w:t>
      </w:r>
      <w:r>
        <w:rPr>
          <w:rStyle w:val="VerbatimChar"/>
        </w:rPr>
        <w:t>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</w:t>
      </w:r>
      <w:r>
        <w:rPr>
          <w:rStyle w:val="VerbatimChar"/>
        </w:rPr>
        <w:t>евой/правой панели) позволяют оперировать режимами отображения панелей.</w:t>
      </w:r>
      <w:r>
        <w:br/>
      </w:r>
      <w:r>
        <w:br/>
      </w:r>
      <w:r>
        <w:rPr>
          <w:rStyle w:val="VerbatimChar"/>
        </w:rPr>
        <w:t xml:space="preserve">    2. F1- Вызывает контекстно-зависимую подсказку</w:t>
      </w:r>
      <w:r>
        <w:br/>
      </w:r>
      <w:r>
        <w:br/>
      </w:r>
      <w:r>
        <w:rPr>
          <w:rStyle w:val="VerbatimChar"/>
        </w:rPr>
        <w:t xml:space="preserve">    F2 - Вызывает меню, создаваемое пользователем. Оно позволяет создавать и добавлять дополнительные функции.</w:t>
      </w:r>
      <w:r>
        <w:br/>
      </w:r>
      <w:r>
        <w:br/>
      </w:r>
      <w:r>
        <w:rPr>
          <w:rStyle w:val="VerbatimChar"/>
        </w:rPr>
        <w:t xml:space="preserve">    F3 - Просмотр ф</w:t>
      </w:r>
      <w:r>
        <w:rPr>
          <w:rStyle w:val="VerbatimChar"/>
        </w:rPr>
        <w:t>айла, на который указывает подсветка в активной панели</w:t>
      </w:r>
      <w:r>
        <w:br/>
      </w:r>
      <w:r>
        <w:br/>
      </w:r>
      <w:r>
        <w:rPr>
          <w:rStyle w:val="VerbatimChar"/>
        </w:rPr>
        <w:t xml:space="preserve">    F4 - Вызов встроенного редактора для файла, на который указывает подсветка в активной панели</w:t>
      </w:r>
      <w:r>
        <w:br/>
      </w:r>
      <w:r>
        <w:br/>
      </w:r>
      <w:r>
        <w:rPr>
          <w:rStyle w:val="VerbatimChar"/>
        </w:rPr>
        <w:t xml:space="preserve">    F5- Копирование файла или группы отмеченных файлов из каталога, отображаемого в активной панели, в</w:t>
      </w:r>
      <w:r>
        <w:rPr>
          <w:rStyle w:val="VerbatimChar"/>
        </w:rPr>
        <w:t xml:space="preserve"> каталог, отображаемый на второй панели. При копировании одного файла можно поменять его имя.</w:t>
      </w:r>
      <w:r>
        <w:br/>
      </w:r>
      <w:r>
        <w:br/>
      </w:r>
      <w:r>
        <w:rPr>
          <w:rStyle w:val="VerbatimChar"/>
        </w:rPr>
        <w:t xml:space="preserve">    F6 - Перенос файла или группы отмеченных файлов из каталога, отображаемого в активной панели, в каталог, отображаемый на второй панели. Как и при копировании</w:t>
      </w:r>
      <w:r>
        <w:rPr>
          <w:rStyle w:val="VerbatimChar"/>
        </w:rPr>
        <w:t>, можно поменять имя файла или целого каталога.</w:t>
      </w:r>
      <w:r>
        <w:br/>
      </w:r>
      <w:r>
        <w:lastRenderedPageBreak/>
        <w:br/>
      </w:r>
      <w:r>
        <w:rPr>
          <w:rStyle w:val="VerbatimChar"/>
        </w:rPr>
        <w:t xml:space="preserve">    F7 - Создание подкаталога в каталоге, отображаемом в активной панели</w:t>
      </w:r>
      <w:r>
        <w:br/>
      </w:r>
      <w:r>
        <w:br/>
      </w:r>
      <w:r>
        <w:rPr>
          <w:rStyle w:val="VerbatimChar"/>
        </w:rPr>
        <w:t xml:space="preserve">    F8- Удаление файла (подкаталога) или группы отмеченных файлов</w:t>
      </w:r>
      <w:r>
        <w:br/>
      </w:r>
      <w:r>
        <w:br/>
      </w:r>
      <w:r>
        <w:rPr>
          <w:rStyle w:val="VerbatimChar"/>
        </w:rPr>
        <w:t xml:space="preserve">    F9 - Вызов основного меню программы (отображаемого над панелям</w:t>
      </w:r>
      <w:r>
        <w:rPr>
          <w:rStyle w:val="VerbatimChar"/>
        </w:rPr>
        <w:t>и)</w:t>
      </w:r>
      <w:r>
        <w:br/>
      </w:r>
      <w:r>
        <w:br/>
      </w:r>
      <w:r>
        <w:rPr>
          <w:rStyle w:val="VerbatimChar"/>
        </w:rPr>
        <w:t xml:space="preserve">    F10 - Выход из программы.</w:t>
      </w:r>
      <w:r>
        <w:br/>
      </w:r>
      <w:r>
        <w:br/>
      </w:r>
      <w:r>
        <w:rPr>
          <w:rStyle w:val="VerbatimChar"/>
        </w:rPr>
        <w:t xml:space="preserve">    3. Структура меню левой (или правой) панели mc, характеристика команд:</w:t>
      </w:r>
      <w:r>
        <w:br/>
      </w:r>
      <w:r>
        <w:br/>
      </w:r>
      <w:r>
        <w:rPr>
          <w:rStyle w:val="VerbatimChar"/>
        </w:rPr>
        <w:t xml:space="preserve">    - список файлов (этот режим используется для просмотра списка файлов).</w:t>
      </w:r>
      <w:r>
        <w:br/>
      </w:r>
      <w:r>
        <w:br/>
      </w:r>
      <w:r>
        <w:rPr>
          <w:rStyle w:val="VerbatimChar"/>
        </w:rPr>
        <w:t xml:space="preserve">    - быстрый просмотр (в этом режиме панель переключается в режим вь</w:t>
      </w:r>
      <w:r>
        <w:rPr>
          <w:rStyle w:val="VerbatimChar"/>
        </w:rPr>
        <w:t>юера, который показывает содержимое текущего файла; если выбрать эту панель (нажав клавишу Tab или при помощи мыши), то здесь можно пользоваться стандартными командами вьюера).</w:t>
      </w:r>
      <w:r>
        <w:br/>
      </w:r>
      <w:r>
        <w:br/>
      </w:r>
      <w:r>
        <w:rPr>
          <w:rStyle w:val="VerbatimChar"/>
        </w:rPr>
        <w:t xml:space="preserve">    - информация (в этом режиме отображается информация, связанная с текущим ф</w:t>
      </w:r>
      <w:r>
        <w:rPr>
          <w:rStyle w:val="VerbatimChar"/>
        </w:rPr>
        <w:t>айлом и, по возможности, информация о текущей файловой системе).</w:t>
      </w:r>
      <w:r>
        <w:br/>
      </w:r>
      <w:r>
        <w:br/>
      </w:r>
      <w:r>
        <w:rPr>
          <w:rStyle w:val="VerbatimChar"/>
        </w:rPr>
        <w:t xml:space="preserve">    - дерево (этот режим идентичен функции отображения дерева каталогов).</w:t>
      </w:r>
      <w:r>
        <w:br/>
      </w:r>
      <w:r>
        <w:br/>
      </w:r>
      <w:r>
        <w:rPr>
          <w:rStyle w:val="VerbatimChar"/>
        </w:rPr>
        <w:t xml:space="preserve">    - порядок сортировки (существует восемь типов сортировки файлов: по имени, по расширению, по времени последней </w:t>
      </w:r>
      <w:r>
        <w:rPr>
          <w:rStyle w:val="VerbatimChar"/>
        </w:rPr>
        <w:t>модификации файла, по времени последнего доступа к файлу, по времени модификации индексного дескриптора, по размеру, по значению индексного деакриптора и без порядка. В диалоговом окне Sort order можно выбрать тип сортировки, а также указать, что сортировк</w:t>
      </w:r>
      <w:r>
        <w:rPr>
          <w:rStyle w:val="VerbatimChar"/>
        </w:rPr>
        <w:t>у следует производить в обратном порядке).</w:t>
      </w:r>
      <w:r>
        <w:br/>
      </w:r>
      <w:r>
        <w:br/>
      </w:r>
      <w:r>
        <w:rPr>
          <w:rStyle w:val="VerbatimChar"/>
        </w:rPr>
        <w:t xml:space="preserve">    - фильтр (эта команда позволяет указать шаблон для файлов, которые должны отображаться; вне зависимости от шаблона, каталоги и ссылки к каталогам отображаются всегда).</w:t>
      </w:r>
      <w:r>
        <w:br/>
      </w:r>
      <w:r>
        <w:br/>
      </w:r>
      <w:r>
        <w:rPr>
          <w:rStyle w:val="VerbatimChar"/>
        </w:rPr>
        <w:t xml:space="preserve">    4. Подпункты меню «файл»:</w:t>
      </w:r>
      <w:r>
        <w:br/>
      </w:r>
      <w:r>
        <w:br/>
      </w:r>
      <w:r>
        <w:rPr>
          <w:rStyle w:val="VerbatimChar"/>
        </w:rPr>
        <w:t xml:space="preserve">    - Просмотр ( F3 ) позволяет посмотреть содержимое текущего файла без возможности редактирования.</w:t>
      </w:r>
      <w:r>
        <w:br/>
      </w:r>
      <w:r>
        <w:br/>
      </w:r>
      <w:r>
        <w:rPr>
          <w:rStyle w:val="VerbatimChar"/>
        </w:rPr>
        <w:t xml:space="preserve">    - Просмотр вывода команды ( М + ! ) функция запроса команды с параметрами.</w:t>
      </w:r>
      <w:r>
        <w:br/>
      </w:r>
      <w:r>
        <w:br/>
      </w:r>
      <w:r>
        <w:rPr>
          <w:rStyle w:val="VerbatimChar"/>
        </w:rPr>
        <w:t xml:space="preserve">    - Правка ( F4 ) открывает текущий (или выделенный) файл для его редакт</w:t>
      </w:r>
      <w:r>
        <w:rPr>
          <w:rStyle w:val="VerbatimChar"/>
        </w:rPr>
        <w:t>ирования.</w:t>
      </w:r>
      <w:r>
        <w:br/>
      </w:r>
      <w:r>
        <w:br/>
      </w:r>
      <w:r>
        <w:rPr>
          <w:rStyle w:val="VerbatimChar"/>
        </w:rPr>
        <w:t xml:space="preserve">    -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br/>
      </w:r>
      <w:r>
        <w:rPr>
          <w:rStyle w:val="VerbatimChar"/>
        </w:rPr>
        <w:t xml:space="preserve">    - Права доступа ( Ctrl-x c ) позволяет изменить права доступа к одному или нескольким файлам и</w:t>
      </w:r>
      <w:r>
        <w:rPr>
          <w:rStyle w:val="VerbatimChar"/>
        </w:rPr>
        <w:t>ли каталогам.</w:t>
      </w:r>
      <w:r>
        <w:br/>
      </w:r>
      <w:r>
        <w:br/>
      </w:r>
      <w:r>
        <w:rPr>
          <w:rStyle w:val="VerbatimChar"/>
        </w:rPr>
        <w:t xml:space="preserve">    - Права доступа на файлы и каталоги</w:t>
      </w:r>
      <w:r>
        <w:br/>
      </w:r>
      <w:r>
        <w:lastRenderedPageBreak/>
        <w:br/>
      </w:r>
      <w:r>
        <w:rPr>
          <w:rStyle w:val="VerbatimChar"/>
        </w:rPr>
        <w:t xml:space="preserve">    - Жёсткая ссылка ( Ctrl-x l ) позволяет создать жёсткую ссылку к текущему (или выделенному) файлу1 .</w:t>
      </w:r>
      <w:r>
        <w:br/>
      </w:r>
      <w:r>
        <w:br/>
      </w:r>
      <w:r>
        <w:rPr>
          <w:rStyle w:val="VerbatimChar"/>
        </w:rPr>
        <w:t xml:space="preserve">    - Символическая ссылка ( Ctrl-x s ) — позволяет создать символическую ссылку к текущему фа</w:t>
      </w:r>
      <w:r>
        <w:rPr>
          <w:rStyle w:val="VerbatimChar"/>
        </w:rPr>
        <w:t>йлу .</w:t>
      </w:r>
      <w:r>
        <w:br/>
      </w:r>
      <w:r>
        <w:br/>
      </w:r>
      <w:r>
        <w:rPr>
          <w:rStyle w:val="VerbatimChar"/>
        </w:rPr>
        <w:t xml:space="preserve">    - Владелец группы ( Ctrl-x o ) позволяет задать владельца и имя группы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    - Права (расширенные) позволяет изменить права доступа и владения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</w:rPr>
        <w:t>Переименование ( F6 ) позволяет переименовать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    - Создание каталога ( F7 ) позволяет создать каталог.</w:t>
      </w:r>
      <w:r>
        <w:br/>
      </w:r>
      <w:r>
        <w:br/>
      </w:r>
      <w:r>
        <w:rPr>
          <w:rStyle w:val="VerbatimChar"/>
        </w:rPr>
        <w:t xml:space="preserve">    - Удалить ( F8 ) позволяет удалить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    - Выход ( F10 ) завершае</w:t>
      </w:r>
      <w:r>
        <w:rPr>
          <w:rStyle w:val="VerbatimChar"/>
        </w:rPr>
        <w:t>т работу mc.</w:t>
      </w:r>
      <w:r>
        <w:br/>
      </w:r>
      <w:r>
        <w:br/>
      </w:r>
      <w:r>
        <w:rPr>
          <w:rStyle w:val="VerbatimChar"/>
        </w:rPr>
        <w:t xml:space="preserve">    5. Структура меню Команда mc, характеристика команд:</w:t>
      </w:r>
      <w:r>
        <w:br/>
      </w:r>
      <w:r>
        <w:br/>
      </w:r>
      <w:r>
        <w:rPr>
          <w:rStyle w:val="VerbatimChar"/>
        </w:rPr>
        <w:t xml:space="preserve">    – дерево каталогов — отображает структуру каталогов системы.</w:t>
      </w:r>
      <w:r>
        <w:br/>
      </w:r>
      <w:r>
        <w:br/>
      </w:r>
      <w:r>
        <w:rPr>
          <w:rStyle w:val="VerbatimChar"/>
        </w:rPr>
        <w:t xml:space="preserve">    – поиск файла — выполняет поиск файлов по заданным параметрам.</w:t>
      </w:r>
      <w:r>
        <w:br/>
      </w:r>
      <w:r>
        <w:br/>
      </w:r>
      <w:r>
        <w:rPr>
          <w:rStyle w:val="VerbatimChar"/>
        </w:rPr>
        <w:t xml:space="preserve">    – переставить панели — меняет местами левую и </w:t>
      </w:r>
      <w:r>
        <w:rPr>
          <w:rStyle w:val="VerbatimChar"/>
        </w:rPr>
        <w:t>правую панели.</w:t>
      </w:r>
      <w:r>
        <w:br/>
      </w:r>
      <w:r>
        <w:br/>
      </w:r>
      <w:r>
        <w:rPr>
          <w:rStyle w:val="VerbatimChar"/>
        </w:rPr>
        <w:t xml:space="preserve">    – сравнить каталоги — сравнивает содержимое двух каталогов.</w:t>
      </w:r>
      <w:r>
        <w:br/>
      </w:r>
      <w:r>
        <w:br/>
      </w:r>
      <w:r>
        <w:rPr>
          <w:rStyle w:val="VerbatimChar"/>
        </w:rPr>
        <w:t xml:space="preserve">    – размеры каталогов — отображает размер и время изменения каталога (по</w:t>
      </w:r>
      <w:r>
        <w:br/>
      </w:r>
      <w:r>
        <w:br/>
      </w:r>
      <w:r>
        <w:rPr>
          <w:rStyle w:val="VerbatimChar"/>
        </w:rPr>
        <w:t xml:space="preserve">    умолчанию в mc размер каталога корректно не отображается).</w:t>
      </w:r>
      <w:r>
        <w:br/>
      </w:r>
      <w:r>
        <w:br/>
      </w:r>
      <w:r>
        <w:rPr>
          <w:rStyle w:val="VerbatimChar"/>
        </w:rPr>
        <w:t xml:space="preserve">    – история командной строки — вы</w:t>
      </w:r>
      <w:r>
        <w:rPr>
          <w:rStyle w:val="VerbatimChar"/>
        </w:rPr>
        <w:t>водит на экран список ранее выполненных в</w:t>
      </w:r>
      <w:r>
        <w:br/>
      </w:r>
      <w:r>
        <w:br/>
      </w:r>
      <w:r>
        <w:rPr>
          <w:rStyle w:val="VerbatimChar"/>
        </w:rPr>
        <w:t xml:space="preserve">    оболочке команд.</w:t>
      </w:r>
      <w:r>
        <w:br/>
      </w:r>
      <w:r>
        <w:br/>
      </w:r>
      <w:r>
        <w:rPr>
          <w:rStyle w:val="VerbatimChar"/>
        </w:rPr>
        <w:t xml:space="preserve">    – каталоги быстрого доступа — при вызове выполняется быстрая смена текущего каталога на один из заданного списка.</w:t>
      </w:r>
      <w:r>
        <w:br/>
      </w:r>
      <w:r>
        <w:br/>
      </w:r>
      <w:r>
        <w:rPr>
          <w:rStyle w:val="VerbatimChar"/>
        </w:rPr>
        <w:t xml:space="preserve">    – восстановление файлов — позволяет восстановить файлы на файловых с</w:t>
      </w:r>
      <w:r>
        <w:rPr>
          <w:rStyle w:val="VerbatimChar"/>
        </w:rPr>
        <w:t>истемах ext2 и ext3.</w:t>
      </w:r>
      <w:r>
        <w:br/>
      </w:r>
      <w:r>
        <w:br/>
      </w:r>
      <w:r>
        <w:rPr>
          <w:rStyle w:val="VerbatimChar"/>
        </w:rPr>
        <w:t xml:space="preserve">    – редактировать файл расширений — позволяет задать с помощью определённого</w:t>
      </w:r>
      <w:r>
        <w:br/>
      </w:r>
      <w:r>
        <w:br/>
      </w:r>
      <w:r>
        <w:rPr>
          <w:rStyle w:val="VerbatimChar"/>
        </w:rPr>
        <w:t xml:space="preserve">   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</w:t>
      </w:r>
      <w:r>
        <w:rPr>
          <w:rStyle w:val="VerbatimChar"/>
        </w:rPr>
        <w:t xml:space="preserve">файлов </w:t>
      </w:r>
      <w:r>
        <w:rPr>
          <w:rStyle w:val="VerbatimChar"/>
        </w:rPr>
        <w:lastRenderedPageBreak/>
        <w:t>с расширением doc или docx).</w:t>
      </w:r>
      <w:r>
        <w:br/>
      </w:r>
      <w:r>
        <w:br/>
      </w:r>
      <w:r>
        <w:rPr>
          <w:rStyle w:val="VerbatimChar"/>
        </w:rPr>
        <w:t xml:space="preserve">    – редактировать файл меню — позволяет отредактировать контекстное меню пользователя, вызываемое по клавише F2.</w:t>
      </w:r>
      <w:r>
        <w:br/>
      </w:r>
      <w:r>
        <w:br/>
      </w:r>
      <w:r>
        <w:rPr>
          <w:rStyle w:val="VerbatimChar"/>
        </w:rPr>
        <w:t xml:space="preserve">    – редактировать файл расцветки имён — позволяет подобрать оптимальную для</w:t>
      </w:r>
      <w:r>
        <w:br/>
      </w:r>
      <w:r>
        <w:br/>
      </w:r>
      <w:r>
        <w:rPr>
          <w:rStyle w:val="VerbatimChar"/>
        </w:rPr>
        <w:t xml:space="preserve">    пользователя расцвет</w:t>
      </w:r>
      <w:r>
        <w:rPr>
          <w:rStyle w:val="VerbatimChar"/>
        </w:rPr>
        <w:t>ку имён файлов в зависимости от их типа.</w:t>
      </w:r>
      <w:r>
        <w:br/>
      </w:r>
      <w:r>
        <w:br/>
      </w:r>
      <w:r>
        <w:rPr>
          <w:rStyle w:val="VerbatimChar"/>
        </w:rPr>
        <w:t xml:space="preserve">    6. Подпункты меню «настройки»:</w:t>
      </w:r>
      <w:r>
        <w:br/>
      </w:r>
      <w:r>
        <w:br/>
      </w:r>
      <w:r>
        <w:rPr>
          <w:rStyle w:val="VerbatimChar"/>
        </w:rPr>
        <w:t xml:space="preserve">    – Конфигурация позволяет скорректировать настройки работы с панелями.</w:t>
      </w:r>
      <w:r>
        <w:br/>
      </w:r>
      <w:r>
        <w:br/>
      </w:r>
      <w:r>
        <w:rPr>
          <w:rStyle w:val="VerbatimChar"/>
        </w:rPr>
        <w:t xml:space="preserve">    – Внешний вид и Настройки панелей определяет элементы, отображаемые при вызове mc, а также цветовое</w:t>
      </w:r>
      <w:r>
        <w:rPr>
          <w:rStyle w:val="VerbatimChar"/>
        </w:rPr>
        <w:t xml:space="preserve"> выделение.</w:t>
      </w:r>
      <w:r>
        <w:br/>
      </w:r>
      <w:r>
        <w:br/>
      </w:r>
      <w:r>
        <w:rPr>
          <w:rStyle w:val="VerbatimChar"/>
        </w:rPr>
        <w:t xml:space="preserve">    – Биты символов задаёт формат обработки информации локальным терминалом.</w:t>
      </w:r>
      <w:r>
        <w:br/>
      </w:r>
      <w:r>
        <w:br/>
      </w:r>
      <w:r>
        <w:rPr>
          <w:rStyle w:val="VerbatimChar"/>
        </w:rPr>
        <w:t xml:space="preserve">    –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</w:t>
      </w:r>
      <w:r>
        <w:rPr>
          <w:rStyle w:val="VerbatimChar"/>
        </w:rPr>
        <w:t>ограммы.</w:t>
      </w:r>
      <w:r>
        <w:br/>
      </w:r>
      <w:r>
        <w:br/>
      </w:r>
      <w:r>
        <w:rPr>
          <w:rStyle w:val="VerbatimChar"/>
        </w:rPr>
        <w:t xml:space="preserve">    – Распознание клавиш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br/>
      </w:r>
      <w:r>
        <w:rPr>
          <w:rStyle w:val="VerbatimChar"/>
        </w:rPr>
        <w:t xml:space="preserve">    – Виртуальные ФС настройки виртуальной файловой системы: тайм-аут, пароль и прочее.</w:t>
      </w:r>
      <w:r>
        <w:br/>
      </w:r>
      <w:r>
        <w:br/>
      </w:r>
      <w:r>
        <w:rPr>
          <w:rStyle w:val="VerbatimChar"/>
        </w:rPr>
        <w:t xml:space="preserve">    7. Встроенные команды</w:t>
      </w:r>
      <w:r>
        <w:rPr>
          <w:rStyle w:val="VerbatimChar"/>
        </w:rPr>
        <w:t xml:space="preserve"> mc:</w:t>
      </w:r>
      <w:r>
        <w:br/>
      </w:r>
      <w:r>
        <w:br/>
      </w:r>
      <w:r>
        <w:rPr>
          <w:rStyle w:val="VerbatimChar"/>
        </w:rPr>
        <w:t xml:space="preserve">    – F1 - Вызов контекстно-зависимой подсказки.</w:t>
      </w:r>
      <w:r>
        <w:br/>
      </w:r>
      <w:r>
        <w:br/>
      </w:r>
      <w:r>
        <w:rPr>
          <w:rStyle w:val="VerbatimChar"/>
        </w:rPr>
        <w:t xml:space="preserve">    – F2 - Вызов пользовательского меню с возможностью создания and/or.</w:t>
      </w:r>
      <w:r>
        <w:br/>
      </w:r>
      <w:r>
        <w:br/>
      </w:r>
      <w:r>
        <w:rPr>
          <w:rStyle w:val="VerbatimChar"/>
        </w:rPr>
        <w:t xml:space="preserve">    – F3 - Просмотр содержимого файла, на который указывает подсветка в активной панели.</w:t>
      </w:r>
      <w:r>
        <w:br/>
      </w:r>
      <w:r>
        <w:br/>
      </w:r>
      <w:r>
        <w:rPr>
          <w:rStyle w:val="VerbatimChar"/>
        </w:rPr>
        <w:t xml:space="preserve">    – F4 - Вызов встроенного в mc ред</w:t>
      </w:r>
      <w:r>
        <w:rPr>
          <w:rStyle w:val="VerbatimChar"/>
        </w:rPr>
        <w:t>актора для изменения содержания файла, на который указывает подсветка в активной панели.</w:t>
      </w:r>
      <w:r>
        <w:br/>
      </w:r>
      <w:r>
        <w:br/>
      </w:r>
      <w:r>
        <w:rPr>
          <w:rStyle w:val="VerbatimChar"/>
        </w:rPr>
        <w:t xml:space="preserve">    – F5 - Копирование одного или нескольких файлов, отмеченных в первой (активной) панели, в каталог, отображаемый на второй панели.</w:t>
      </w:r>
      <w:r>
        <w:br/>
      </w:r>
      <w:r>
        <w:br/>
      </w:r>
      <w:r>
        <w:rPr>
          <w:rStyle w:val="VerbatimChar"/>
        </w:rPr>
        <w:t xml:space="preserve">    – F6 - Перенос одного или н</w:t>
      </w:r>
      <w:r>
        <w:rPr>
          <w:rStyle w:val="VerbatimChar"/>
        </w:rPr>
        <w:t>ескольких файлов, отмеченных в первой панели, в каталог, отображаемый на второй панели.</w:t>
      </w:r>
      <w:r>
        <w:br/>
      </w:r>
      <w:r>
        <w:br/>
      </w:r>
      <w:r>
        <w:rPr>
          <w:rStyle w:val="VerbatimChar"/>
        </w:rPr>
        <w:t xml:space="preserve">    – F7 - Создание подкаталога в каталоге, отображаемом в активной панели.</w:t>
      </w:r>
      <w:r>
        <w:br/>
      </w:r>
      <w:r>
        <w:br/>
      </w:r>
      <w:r>
        <w:rPr>
          <w:rStyle w:val="VerbatimChar"/>
        </w:rPr>
        <w:t xml:space="preserve">    – F8 - Удаление одного или нескольких файлов, отмеченных в первой панели файлов.</w:t>
      </w:r>
      <w:r>
        <w:br/>
      </w:r>
      <w:r>
        <w:lastRenderedPageBreak/>
        <w:br/>
      </w:r>
      <w:r>
        <w:rPr>
          <w:rStyle w:val="VerbatimChar"/>
        </w:rPr>
        <w:t xml:space="preserve">    </w:t>
      </w:r>
      <w:r>
        <w:rPr>
          <w:rStyle w:val="VerbatimChar"/>
        </w:rPr>
        <w:t>– F9 - Вызов меню mc.</w:t>
      </w:r>
      <w:r>
        <w:br/>
      </w:r>
      <w:r>
        <w:br/>
      </w:r>
      <w:r>
        <w:rPr>
          <w:rStyle w:val="VerbatimChar"/>
        </w:rPr>
        <w:t xml:space="preserve">    – F10 - Выход из mc.</w:t>
      </w:r>
      <w:r>
        <w:br/>
      </w:r>
      <w:r>
        <w:br/>
      </w:r>
      <w:r>
        <w:rPr>
          <w:rStyle w:val="VerbatimChar"/>
        </w:rPr>
        <w:t xml:space="preserve">    8. Команды mc :</w:t>
      </w:r>
      <w:r>
        <w:br/>
      </w:r>
      <w:r>
        <w:br/>
      </w:r>
      <w:r>
        <w:rPr>
          <w:rStyle w:val="VerbatimChar"/>
        </w:rPr>
        <w:t xml:space="preserve">    – Ctrl+y удалить строку.</w:t>
      </w:r>
      <w:r>
        <w:br/>
      </w:r>
      <w:r>
        <w:br/>
      </w:r>
      <w:r>
        <w:rPr>
          <w:rStyle w:val="VerbatimChar"/>
        </w:rPr>
        <w:t xml:space="preserve">    – Ctrl+u отмена последней операции.</w:t>
      </w:r>
      <w:r>
        <w:br/>
      </w:r>
      <w:r>
        <w:br/>
      </w:r>
      <w:r>
        <w:rPr>
          <w:rStyle w:val="VerbatimChar"/>
        </w:rPr>
        <w:t xml:space="preserve">    – Ins вставка/замена.</w:t>
      </w:r>
      <w:r>
        <w:br/>
      </w:r>
      <w:r>
        <w:br/>
      </w:r>
      <w:r>
        <w:rPr>
          <w:rStyle w:val="VerbatimChar"/>
        </w:rPr>
        <w:t xml:space="preserve">    – F7 поиск.</w:t>
      </w:r>
      <w:r>
        <w:br/>
      </w:r>
      <w:r>
        <w:br/>
      </w:r>
      <w:r>
        <w:rPr>
          <w:rStyle w:val="VerbatimChar"/>
        </w:rPr>
        <w:t xml:space="preserve">    – Shift+F7 повтор последней операции поиска.</w:t>
      </w:r>
      <w:r>
        <w:br/>
      </w:r>
      <w:r>
        <w:br/>
      </w:r>
      <w:r>
        <w:rPr>
          <w:rStyle w:val="VerbatimChar"/>
        </w:rPr>
        <w:t xml:space="preserve">    – F4 замена файла.</w:t>
      </w:r>
      <w:r>
        <w:br/>
      </w:r>
      <w:r>
        <w:br/>
      </w:r>
      <w:r>
        <w:rPr>
          <w:rStyle w:val="VerbatimChar"/>
        </w:rPr>
        <w:t xml:space="preserve">    – F3 первое нажатие начало выделения, второе это окончание выделения.</w:t>
      </w:r>
      <w:r>
        <w:br/>
      </w:r>
      <w:r>
        <w:br/>
      </w:r>
      <w:r>
        <w:rPr>
          <w:rStyle w:val="VerbatimChar"/>
        </w:rPr>
        <w:t xml:space="preserve">    – F5 копировать выделенный фрагмент F6 переместить выделенный фрагмент.</w:t>
      </w:r>
      <w:r>
        <w:br/>
      </w:r>
      <w:r>
        <w:br/>
      </w:r>
      <w:r>
        <w:rPr>
          <w:rStyle w:val="VerbatimChar"/>
        </w:rPr>
        <w:t xml:space="preserve">    – F8 удалить выделенный фр</w:t>
      </w:r>
      <w:r>
        <w:rPr>
          <w:rStyle w:val="VerbatimChar"/>
        </w:rPr>
        <w:t>агмент.</w:t>
      </w:r>
      <w:r>
        <w:br/>
      </w:r>
      <w:r>
        <w:br/>
      </w:r>
      <w:r>
        <w:rPr>
          <w:rStyle w:val="VerbatimChar"/>
        </w:rPr>
        <w:t xml:space="preserve">    – F2 записать изменения в файл.</w:t>
      </w:r>
      <w:r>
        <w:br/>
      </w:r>
      <w:r>
        <w:br/>
      </w:r>
      <w:r>
        <w:rPr>
          <w:rStyle w:val="VerbatimChar"/>
        </w:rPr>
        <w:t xml:space="preserve">    – F10 выйти из редактора.</w:t>
      </w:r>
      <w:r>
        <w:br/>
      </w:r>
      <w:r>
        <w:br/>
      </w:r>
      <w:r>
        <w:rPr>
          <w:rStyle w:val="VerbatimChar"/>
        </w:rPr>
        <w:t xml:space="preserve">    9. Характеристика средств mc, которые позволяют создавать меню, определяемых пользователем.Перейти в строку меню панелей mc можно с помощью функциональной клавиши F9. В строке</w:t>
      </w:r>
      <w:r>
        <w:rPr>
          <w:rStyle w:val="VerbatimChar"/>
        </w:rPr>
        <w:t xml:space="preserve"> меню имеются пять меню: Левая панель, Файл, Команда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В меню ка</w:t>
      </w:r>
      <w:r>
        <w:rPr>
          <w:rStyle w:val="VerbatimChar"/>
        </w:rPr>
        <w:t>ждой (левой или правой) панели можно выбрать Формат списка:</w:t>
      </w:r>
      <w:r>
        <w:br/>
      </w:r>
      <w:r>
        <w:rPr>
          <w:rStyle w:val="VerbatimChar"/>
        </w:rPr>
        <w:t xml:space="preserve">    – стандартный — выводит список файлов и каталогов с указанием размера и времени правки;</w:t>
      </w:r>
      <w:r>
        <w:br/>
      </w:r>
      <w:r>
        <w:br/>
      </w:r>
      <w:r>
        <w:rPr>
          <w:rStyle w:val="VerbatimChar"/>
        </w:rPr>
        <w:t xml:space="preserve">    – ускоренный — позволяет задать число столбцов, на которые разбивается панель при выводе списка имё</w:t>
      </w:r>
      <w:r>
        <w:rPr>
          <w:rStyle w:val="VerbatimChar"/>
        </w:rPr>
        <w:t>н файлов или каталогов без дополнительной информации;</w:t>
      </w:r>
      <w:r>
        <w:br/>
      </w:r>
      <w:r>
        <w:br/>
      </w:r>
      <w:r>
        <w:rPr>
          <w:rStyle w:val="VerbatimChar"/>
        </w:rPr>
        <w:t xml:space="preserve">    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br/>
      </w:r>
      <w:r>
        <w:rPr>
          <w:rStyle w:val="VerbatimChar"/>
        </w:rPr>
        <w:t xml:space="preserve">    – определённый пользователем — позволяет вывести те сведения о</w:t>
      </w:r>
      <w:r>
        <w:rPr>
          <w:rStyle w:val="VerbatimChar"/>
        </w:rPr>
        <w:t xml:space="preserve"> файле или каталоге, которые задаст сам пользователь.</w:t>
      </w:r>
      <w:r>
        <w:br/>
      </w:r>
      <w:r>
        <w:br/>
      </w:r>
      <w:r>
        <w:rPr>
          <w:rStyle w:val="VerbatimChar"/>
        </w:rPr>
        <w:t xml:space="preserve">    Подпункт меню Порядок сортировки позволяет задать критерии сортировки при</w:t>
      </w:r>
      <w:r>
        <w:br/>
      </w:r>
      <w:r>
        <w:rPr>
          <w:rStyle w:val="VerbatimChar"/>
        </w:rPr>
        <w:lastRenderedPageBreak/>
        <w:t xml:space="preserve">    выводе списка файлов и каталогов: без сортировки, по имени, расширенный, время правки, время доступа, время изменения а</w:t>
      </w:r>
      <w:r>
        <w:rPr>
          <w:rStyle w:val="VerbatimChar"/>
        </w:rPr>
        <w:t>трибута, размер, узел.</w:t>
      </w:r>
      <w:r>
        <w:br/>
      </w:r>
      <w:r>
        <w:br/>
      </w:r>
      <w:r>
        <w:rPr>
          <w:rStyle w:val="VerbatimChar"/>
        </w:rPr>
        <w:t xml:space="preserve">    10. Средства mc, которые позволяют выполнять действия, определяемые пользователем, над текущим файлом: все команды, содержащиеся в меню в левой(правой) панели, файле, команде, настройках.</w:t>
      </w:r>
      <w:bookmarkEnd w:id="18"/>
    </w:p>
    <w:sectPr w:rsidR="00B526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2EBC03" w14:textId="77777777" w:rsidR="005A46F2" w:rsidRDefault="005A46F2">
      <w:pPr>
        <w:spacing w:after="0"/>
      </w:pPr>
      <w:r>
        <w:separator/>
      </w:r>
    </w:p>
  </w:endnote>
  <w:endnote w:type="continuationSeparator" w:id="0">
    <w:p w14:paraId="039A01D8" w14:textId="77777777" w:rsidR="005A46F2" w:rsidRDefault="005A46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FC0F1" w14:textId="77777777" w:rsidR="005A46F2" w:rsidRDefault="005A46F2">
      <w:r>
        <w:separator/>
      </w:r>
    </w:p>
  </w:footnote>
  <w:footnote w:type="continuationSeparator" w:id="0">
    <w:p w14:paraId="14B09F2D" w14:textId="77777777" w:rsidR="005A46F2" w:rsidRDefault="005A46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7AE0C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A46F2"/>
    <w:rsid w:val="00784D58"/>
    <w:rsid w:val="008D6863"/>
    <w:rsid w:val="00B5263D"/>
    <w:rsid w:val="00B86B75"/>
    <w:rsid w:val="00BC48D5"/>
    <w:rsid w:val="00C36279"/>
    <w:rsid w:val="00E315A3"/>
    <w:rsid w:val="00E62A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E61479"/>
  <w15:docId w15:val="{B2B64660-CEBC-4305-8DC1-AFB6F8AFE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2</Pages>
  <Words>1733</Words>
  <Characters>9882</Characters>
  <Application>Microsoft Office Word</Application>
  <DocSecurity>0</DocSecurity>
  <Lines>82</Lines>
  <Paragraphs>23</Paragraphs>
  <ScaleCrop>false</ScaleCrop>
  <Company/>
  <LinksUpToDate>false</LinksUpToDate>
  <CharactersWithSpaces>1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Журавлев Георгий Иванович</dc:creator>
  <cp:keywords/>
  <cp:lastModifiedBy>Сулицкий Богдан Романович</cp:lastModifiedBy>
  <cp:revision>2</cp:revision>
  <dcterms:created xsi:type="dcterms:W3CDTF">2021-05-11T09:59:00Z</dcterms:created>
  <dcterms:modified xsi:type="dcterms:W3CDTF">2021-10-25T19:40:00Z</dcterms:modified>
  <dc:language>ru-RU</dc:language>
</cp:coreProperties>
</file>